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0" w:name="paramedic-cover-letter"/>
    <w:p>
      <w:pPr>
        <w:pStyle w:val="Heading1"/>
      </w:pPr>
      <w:r>
        <w:t xml:space="preserve">Paramedic Cover Letter</w:t>
      </w:r>
    </w:p>
    <w:p>
      <w:pPr>
        <w:pStyle w:val="FirstParagraph"/>
      </w:pPr>
      <w:r>
        <w:t xml:space="preserve">Dear [Hiring Manager's Name],</w:t>
      </w:r>
    </w:p>
    <w:p>
      <w:pPr>
        <w:pStyle w:val="BodyText"/>
      </w:pPr>
      <w:r>
        <w:t xml:space="preserve">I am writing to express my sincere interest in the Paramedic position at your esteemed organization in India Mumbai. With a deep commitment to emergency care and a passion for serving communities, I am eager to contribute my skills, experience, and dedication to your team. As a certified paramedic with [X years] of hands-on experience in high-pressure environments, I have developed a robust understanding of pre-hospital care that aligns perfectly with the demands of India Mumbai's dynamic healthcare landscape.</w:t>
      </w:r>
    </w:p>
    <w:p>
      <w:pPr>
        <w:pStyle w:val="BodyText"/>
      </w:pPr>
      <w:r>
        <w:t xml:space="preserve">My journey as a Paramedic began in [City/Region], where I was trained to provide critical care during emergencies, from trauma cases to medical crises. In India, paramedics play a pivotal role in bridging the gap between emergency incidents and hospital care, and I am particularly drawn to the opportunity to work in Mumbai—a city known for its fast-paced life, dense population, and unique healthcare challenges. The ability to respond swiftly and effectively in such an environment is not just a professional goal for me but a personal mission.</w:t>
      </w:r>
    </w:p>
    <w:p>
      <w:pPr>
        <w:pStyle w:val="BodyText"/>
      </w:pPr>
      <w:r>
        <w:t xml:space="preserve">What sets me apart as a Paramedic is my unwavering focus on patient safety and compassion. In Mumbai, where emergency services must navigate traffic congestion, limited access to facilities, and diverse cultural backgrounds, adaptability and communication are key. I have honed these skills through years of working in bustling urban settings, collaborating with local ambulance services like the Brihanmumbai Municipal Corporation (BMC) ambulance units and private emergency care providers. My training includes advanced life support (ALS), trauma care, pediatric emergencies, and disaster response—skills that are essential for addressing the varied needs of Mumbai's population.</w:t>
      </w:r>
    </w:p>
    <w:p>
      <w:pPr>
        <w:pStyle w:val="BodyText"/>
      </w:pPr>
      <w:r>
        <w:t xml:space="preserve">In addition to my technical expertise, I bring a strong sense of responsibility and teamwork. As a Paramedic in India Mumbai, I have consistently worked alongside doctors, nurses, and emergency responders to ensure seamless care delivery. For instance, during a recent incident involving a multi-vehicle collision on the Western Express Highway, my team and I stabilized multiple casualties within minutes of arrival. This experience reinforced my belief that every second counts in emergency situations and that meticulous preparation is vital to saving lives.</w:t>
      </w:r>
    </w:p>
    <w:p>
      <w:pPr>
        <w:pStyle w:val="BodyText"/>
      </w:pPr>
      <w:r>
        <w:t xml:space="preserve">India Mumbai presents unique challenges for paramedics, including unpredictable weather conditions, crowded public spaces, and the need to prioritize patients during large-scale events. My background includes training in managing mass casualty incidents (MCI), which has equipped me to handle such scenarios with composure. I have also participated in community outreach programs organized by local NGOs and healthcare institutions, aiming to educate residents on emergency preparedness. These initiatives not only enhanced my public engagement skills but also deepened my understanding of the healthcare needs specific to Mumbai’s diverse neighborhoods.</w:t>
      </w:r>
    </w:p>
    <w:p>
      <w:pPr>
        <w:pStyle w:val="BodyText"/>
      </w:pPr>
      <w:r>
        <w:t xml:space="preserve">One of the aspects I admire most about working as a Paramedic in India is the opportunity to make a tangible impact on people’s lives. In Mumbai, where access to healthcare can vary significantly, paramedics often serve as the first line of defense. My goal has always been to provide care that is not only efficient but also empathetic. Whether it’s calming an anxious patient during a cardiac arrest or coordinating with family members in critical moments, I approach every situation with professionalism and humanity.</w:t>
      </w:r>
    </w:p>
    <w:p>
      <w:pPr>
        <w:pStyle w:val="BodyText"/>
      </w:pPr>
      <w:r>
        <w:t xml:space="preserve">I am particularly impressed by your organization’s dedication to advancing emergency medical services (EMS) in India Mumbai. The integration of technology, such as real-time patient monitoring systems and mobile response units, reflects a forward-thinking approach that resonates with my own values. I am confident that my experience in leveraging modern tools for patient care, combined with my ability to thrive under pressure, will enable me to contribute meaningfully to your team.</w:t>
      </w:r>
    </w:p>
    <w:p>
      <w:pPr>
        <w:pStyle w:val="BodyText"/>
      </w:pPr>
      <w:r>
        <w:t xml:space="preserve">My qualifications include certifications such as [List relevant certifications, e.g., Advanced Cardiac Life Support (ACLS), Basic Life Support (BLS), and Emergency Medical Technician (EMT) training], which I obtained through recognized institutions in India. Additionally, I have completed workshops on disaster management and cultural sensitivity, ensuring that I can provide care tailored to the needs of Mumbai’s multicultural population. These experiences have reinforced my commitment to continuous learning and excellence in the field.</w:t>
      </w:r>
    </w:p>
    <w:p>
      <w:pPr>
        <w:pStyle w:val="BodyText"/>
      </w:pPr>
      <w:r>
        <w:t xml:space="preserve">Working as a Paramedic in India Mumbai is not just a career choice for me—it is a calling. The city’s vibrant energy, coupled with its healthcare challenges, inspires me to strive for the highest standards of emergency care. I am enthusiastic about the opportunity to join an organization that shares my vision of improving public health outcomes through timely and compassionate intervention.</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your team and making a difference in the lives of Mumbai’s residents.</w:t>
      </w:r>
    </w:p>
    <w:p>
      <w:pPr>
        <w:pStyle w:val="BodyText"/>
      </w:pPr>
      <w:r>
        <w:t xml:space="preserve">Sincerely,</w:t>
      </w:r>
      <w:r>
        <w:br/>
      </w:r>
      <w:r>
        <w:t xml:space="preserve">[Your Full Name]</w:t>
      </w:r>
      <w:r>
        <w:br/>
      </w:r>
      <w:r>
        <w:t xml:space="preserve">[Your Contact Information]</w:t>
      </w:r>
    </w:p>
    <w:p>
      <w:pPr>
        <w:pStyle w:val="BodyText"/>
      </w:pPr>
      <w:r>
        <w:t xml:space="preserve">This document is a sample Cover Letter tailored for a Paramedic position in India Mumbai. All content is generated for illustrative purpo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India Mumbai</dc:title>
  <dc:creator/>
  <dc:language>en</dc:language>
  <cp:keywords/>
  <dcterms:created xsi:type="dcterms:W3CDTF">2026-07-21T10:41:52Z</dcterms:created>
  <dcterms:modified xsi:type="dcterms:W3CDTF">2026-07-21T10:41:52Z</dcterms:modified>
</cp:coreProperties>
</file>

<file path=docProps/custom.xml><?xml version="1.0" encoding="utf-8"?>
<Properties xmlns="http://schemas.openxmlformats.org/officeDocument/2006/custom-properties" xmlns:vt="http://schemas.openxmlformats.org/officeDocument/2006/docPropsVTypes"/>
</file>